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0856A" w14:textId="45F6429A" w:rsidR="002030BD" w:rsidRDefault="002030BD" w:rsidP="002030BD">
      <w:pPr>
        <w:spacing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Assignment # </w:t>
      </w:r>
      <w:r w:rsidR="009E0B62">
        <w:rPr>
          <w:rFonts w:ascii="Times New Roman" w:hAnsi="Times New Roman" w:cs="Times New Roman"/>
          <w:b/>
          <w:sz w:val="40"/>
          <w:szCs w:val="40"/>
        </w:rPr>
        <w:t>2</w:t>
      </w:r>
    </w:p>
    <w:p w14:paraId="33714B39" w14:textId="6C0EC7E5" w:rsidR="002030BD" w:rsidRDefault="002030BD" w:rsidP="002030BD">
      <w:pPr>
        <w:pBdr>
          <w:top w:val="single" w:sz="4" w:space="1" w:color="auto"/>
        </w:pBdr>
        <w:jc w:val="center"/>
        <w:rPr>
          <w:rFonts w:ascii="Cambria" w:hAnsi="Cambria"/>
          <w:b/>
          <w:sz w:val="36"/>
          <w:u w:val="single"/>
        </w:rPr>
      </w:pPr>
      <w:r>
        <w:rPr>
          <w:rFonts w:ascii="Cambria" w:hAnsi="Cambria"/>
          <w:b/>
          <w:sz w:val="36"/>
          <w:u w:val="single"/>
        </w:rPr>
        <w:t>Instructions</w:t>
      </w:r>
      <w:r w:rsidR="00E274D7">
        <w:rPr>
          <w:rFonts w:ascii="Cambria" w:hAnsi="Cambria"/>
          <w:b/>
          <w:sz w:val="36"/>
          <w:u w:val="single"/>
        </w:rPr>
        <w:t xml:space="preserve"> For Q1(</w:t>
      </w:r>
      <w:r w:rsidR="00C06B41">
        <w:rPr>
          <w:rFonts w:ascii="Cambria" w:hAnsi="Cambria"/>
          <w:b/>
          <w:sz w:val="36"/>
          <w:u w:val="single"/>
        </w:rPr>
        <w:t>6</w:t>
      </w:r>
      <w:r w:rsidR="00AF45AE">
        <w:rPr>
          <w:rFonts w:ascii="Cambria" w:hAnsi="Cambria"/>
          <w:b/>
          <w:sz w:val="36"/>
          <w:u w:val="single"/>
        </w:rPr>
        <w:t xml:space="preserve"> marks</w:t>
      </w:r>
      <w:r w:rsidR="00E274D7">
        <w:rPr>
          <w:rFonts w:ascii="Cambria" w:hAnsi="Cambria"/>
          <w:b/>
          <w:sz w:val="36"/>
          <w:u w:val="single"/>
        </w:rPr>
        <w:t>)</w:t>
      </w:r>
    </w:p>
    <w:p w14:paraId="1C5FAA71" w14:textId="56A5A049" w:rsidR="002030BD" w:rsidRDefault="002030BD" w:rsidP="002030BD">
      <w:pPr>
        <w:pStyle w:val="BodyText"/>
        <w:numPr>
          <w:ilvl w:val="0"/>
          <w:numId w:val="1"/>
        </w:numPr>
        <w:spacing w:before="158"/>
        <w:rPr>
          <w:b/>
          <w:bCs/>
          <w:color w:val="FF0000"/>
          <w:sz w:val="24"/>
          <w:szCs w:val="24"/>
        </w:rPr>
      </w:pPr>
      <w:r w:rsidRPr="002030BD">
        <w:rPr>
          <w:b/>
          <w:bCs/>
          <w:color w:val="FF0000"/>
          <w:sz w:val="24"/>
          <w:szCs w:val="24"/>
        </w:rPr>
        <w:t xml:space="preserve">Watch video and design </w:t>
      </w:r>
      <w:r w:rsidR="00E300D8">
        <w:rPr>
          <w:b/>
          <w:bCs/>
          <w:color w:val="FF0000"/>
          <w:sz w:val="24"/>
          <w:szCs w:val="24"/>
        </w:rPr>
        <w:t xml:space="preserve">exact </w:t>
      </w:r>
      <w:r w:rsidRPr="002030BD">
        <w:rPr>
          <w:b/>
          <w:bCs/>
          <w:color w:val="FF0000"/>
          <w:sz w:val="24"/>
          <w:szCs w:val="24"/>
        </w:rPr>
        <w:t xml:space="preserve">layout </w:t>
      </w:r>
      <w:r w:rsidR="009E0B62">
        <w:rPr>
          <w:b/>
          <w:bCs/>
          <w:color w:val="FF0000"/>
          <w:sz w:val="24"/>
          <w:szCs w:val="24"/>
        </w:rPr>
        <w:t xml:space="preserve">and </w:t>
      </w:r>
      <w:proofErr w:type="spellStart"/>
      <w:r w:rsidR="009E0B62">
        <w:rPr>
          <w:b/>
          <w:bCs/>
          <w:color w:val="FF0000"/>
          <w:sz w:val="24"/>
          <w:szCs w:val="24"/>
        </w:rPr>
        <w:t>javascript</w:t>
      </w:r>
      <w:proofErr w:type="spellEnd"/>
      <w:r w:rsidR="009E0B62">
        <w:rPr>
          <w:b/>
          <w:bCs/>
          <w:color w:val="FF0000"/>
          <w:sz w:val="24"/>
          <w:szCs w:val="24"/>
        </w:rPr>
        <w:t xml:space="preserve"> </w:t>
      </w:r>
      <w:proofErr w:type="spellStart"/>
      <w:r w:rsidR="009E0B62">
        <w:rPr>
          <w:b/>
          <w:bCs/>
          <w:color w:val="FF0000"/>
          <w:sz w:val="24"/>
          <w:szCs w:val="24"/>
        </w:rPr>
        <w:t>funcationality</w:t>
      </w:r>
      <w:proofErr w:type="spellEnd"/>
      <w:r w:rsidRPr="002030BD">
        <w:rPr>
          <w:b/>
          <w:bCs/>
          <w:color w:val="FF0000"/>
          <w:sz w:val="24"/>
          <w:szCs w:val="24"/>
        </w:rPr>
        <w:t>.</w:t>
      </w:r>
    </w:p>
    <w:p w14:paraId="2B02E843" w14:textId="11966F9A" w:rsidR="009E0B62" w:rsidRDefault="009E0B62" w:rsidP="002030BD">
      <w:pPr>
        <w:pStyle w:val="BodyText"/>
        <w:numPr>
          <w:ilvl w:val="0"/>
          <w:numId w:val="1"/>
        </w:numPr>
        <w:spacing w:before="158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For layout designing (2 marks).</w:t>
      </w:r>
      <w:r w:rsidR="005E704A">
        <w:rPr>
          <w:b/>
          <w:bCs/>
          <w:color w:val="FF0000"/>
          <w:sz w:val="24"/>
          <w:szCs w:val="24"/>
        </w:rPr>
        <w:t xml:space="preserve"> </w:t>
      </w:r>
    </w:p>
    <w:p w14:paraId="27F92896" w14:textId="3E9A9AFE" w:rsidR="009E0B62" w:rsidRPr="002030BD" w:rsidRDefault="009E0B62" w:rsidP="002030BD">
      <w:pPr>
        <w:pStyle w:val="BodyText"/>
        <w:numPr>
          <w:ilvl w:val="0"/>
          <w:numId w:val="1"/>
        </w:numPr>
        <w:spacing w:before="158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 xml:space="preserve">For </w:t>
      </w:r>
      <w:proofErr w:type="spellStart"/>
      <w:r>
        <w:rPr>
          <w:b/>
          <w:bCs/>
          <w:color w:val="FF0000"/>
          <w:sz w:val="24"/>
          <w:szCs w:val="24"/>
        </w:rPr>
        <w:t>javascript</w:t>
      </w:r>
      <w:proofErr w:type="spellEnd"/>
      <w:r>
        <w:rPr>
          <w:b/>
          <w:bCs/>
          <w:color w:val="FF0000"/>
          <w:sz w:val="24"/>
          <w:szCs w:val="24"/>
        </w:rPr>
        <w:t xml:space="preserve"> moving forward and backward feature (4 marks).</w:t>
      </w:r>
    </w:p>
    <w:p w14:paraId="17E93902" w14:textId="77777777" w:rsidR="002030BD" w:rsidRDefault="002030BD" w:rsidP="002030BD">
      <w:pPr>
        <w:pBdr>
          <w:bottom w:val="single" w:sz="6" w:space="1" w:color="auto"/>
        </w:pBdr>
        <w:spacing w:after="0" w:line="240" w:lineRule="auto"/>
        <w:ind w:left="360"/>
        <w:jc w:val="both"/>
        <w:rPr>
          <w:rFonts w:ascii="Book Antiqua" w:hAnsi="Book Antiqua"/>
          <w:iCs/>
        </w:rPr>
      </w:pPr>
    </w:p>
    <w:p w14:paraId="693CCF46" w14:textId="77777777" w:rsidR="00CE482C" w:rsidRDefault="00CE482C" w:rsidP="0041648B">
      <w:pPr>
        <w:pStyle w:val="BodyText"/>
        <w:spacing w:before="158"/>
        <w:rPr>
          <w:b/>
          <w:bCs/>
          <w:sz w:val="44"/>
          <w:szCs w:val="44"/>
        </w:rPr>
      </w:pPr>
    </w:p>
    <w:p w14:paraId="5CE8B08E" w14:textId="5C8C605A" w:rsidR="00CE482C" w:rsidRDefault="00CE482C" w:rsidP="00CE482C">
      <w:pPr>
        <w:pStyle w:val="BodyText"/>
        <w:spacing w:before="158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 </w:t>
      </w:r>
      <w:r w:rsidR="00E274D7">
        <w:rPr>
          <w:b/>
          <w:bCs/>
          <w:sz w:val="44"/>
          <w:szCs w:val="44"/>
        </w:rPr>
        <w:t xml:space="preserve">Q1 </w:t>
      </w:r>
      <w:r>
        <w:rPr>
          <w:b/>
          <w:bCs/>
          <w:sz w:val="44"/>
          <w:szCs w:val="44"/>
        </w:rPr>
        <w:t>Assignment Video Link:</w:t>
      </w:r>
    </w:p>
    <w:p w14:paraId="1F5FA483" w14:textId="31D30F99" w:rsidR="003F7A8F" w:rsidRPr="009E0B62" w:rsidRDefault="009E0B62" w:rsidP="009E0B62">
      <w:pPr>
        <w:pStyle w:val="BodyText"/>
        <w:spacing w:before="158"/>
        <w:rPr>
          <w:color w:val="5B9BD5" w:themeColor="accent1"/>
          <w:u w:val="single"/>
        </w:rPr>
      </w:pPr>
      <w:r w:rsidRPr="009E0B62">
        <w:rPr>
          <w:color w:val="5B9BD5" w:themeColor="accent1"/>
          <w:u w:val="single"/>
        </w:rPr>
        <w:t>https://watch.screencastify.com/v/AHRRsDdRL1WYrHNb7mzJ</w:t>
      </w:r>
      <w:r w:rsidR="00AF0D22">
        <w:rPr>
          <w:sz w:val="32"/>
          <w:szCs w:val="32"/>
        </w:rPr>
        <w:t xml:space="preserve"> </w:t>
      </w:r>
      <w:r w:rsidR="00257C69">
        <w:rPr>
          <w:sz w:val="32"/>
          <w:szCs w:val="32"/>
        </w:rPr>
        <w:t xml:space="preserve"> </w:t>
      </w:r>
    </w:p>
    <w:p w14:paraId="42174270" w14:textId="77777777" w:rsidR="00AF45AE" w:rsidRDefault="00AF45AE" w:rsidP="00AF45AE">
      <w:pPr>
        <w:pBdr>
          <w:bottom w:val="single" w:sz="6" w:space="1" w:color="auto"/>
        </w:pBdr>
        <w:spacing w:before="120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497B3DB" w14:textId="47E1F23F" w:rsidR="00AF45AE" w:rsidRPr="00CE15CF" w:rsidRDefault="00AF45AE" w:rsidP="00AF45AE">
      <w:pPr>
        <w:pBdr>
          <w:bottom w:val="single" w:sz="6" w:space="1" w:color="auto"/>
        </w:pBdr>
        <w:spacing w:before="120" w:after="0" w:line="240" w:lineRule="auto"/>
        <w:rPr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</w:p>
    <w:p w14:paraId="37AA84D1" w14:textId="6B83FA22" w:rsidR="00AF45AE" w:rsidRDefault="00AF45AE" w:rsidP="00AF45AE">
      <w:pPr>
        <w:pBdr>
          <w:top w:val="single" w:sz="4" w:space="1" w:color="auto"/>
        </w:pBdr>
        <w:jc w:val="center"/>
        <w:rPr>
          <w:rFonts w:ascii="Cambria" w:hAnsi="Cambria"/>
          <w:b/>
          <w:sz w:val="36"/>
          <w:u w:val="single"/>
        </w:rPr>
      </w:pPr>
      <w:r>
        <w:rPr>
          <w:rFonts w:ascii="Cambria" w:hAnsi="Cambria"/>
          <w:b/>
          <w:sz w:val="36"/>
          <w:u w:val="single"/>
        </w:rPr>
        <w:t>Instructions For Q2(</w:t>
      </w:r>
      <w:r w:rsidR="0093491D">
        <w:rPr>
          <w:rFonts w:ascii="Cambria" w:hAnsi="Cambria"/>
          <w:b/>
          <w:sz w:val="36"/>
          <w:u w:val="single"/>
        </w:rPr>
        <w:t>4</w:t>
      </w:r>
      <w:r>
        <w:rPr>
          <w:rFonts w:ascii="Cambria" w:hAnsi="Cambria"/>
          <w:b/>
          <w:sz w:val="36"/>
          <w:u w:val="single"/>
        </w:rPr>
        <w:t xml:space="preserve"> Marks)</w:t>
      </w:r>
    </w:p>
    <w:p w14:paraId="12C55715" w14:textId="77777777" w:rsidR="00AF45AE" w:rsidRDefault="00AF45AE" w:rsidP="00AF45AE">
      <w:pPr>
        <w:pStyle w:val="BodyText"/>
        <w:spacing w:before="158"/>
        <w:ind w:left="720"/>
        <w:rPr>
          <w:b/>
          <w:bCs/>
          <w:color w:val="FF0000"/>
          <w:sz w:val="24"/>
          <w:szCs w:val="24"/>
        </w:rPr>
      </w:pPr>
    </w:p>
    <w:p w14:paraId="70D05A69" w14:textId="1CAC7696" w:rsidR="00AF45AE" w:rsidRDefault="00E9731F" w:rsidP="00E9731F">
      <w:pPr>
        <w:pStyle w:val="BodyText"/>
        <w:numPr>
          <w:ilvl w:val="0"/>
          <w:numId w:val="4"/>
        </w:numPr>
        <w:spacing w:before="158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 xml:space="preserve">Design two </w:t>
      </w:r>
      <w:proofErr w:type="spellStart"/>
      <w:r>
        <w:rPr>
          <w:b/>
          <w:bCs/>
          <w:color w:val="FF0000"/>
          <w:sz w:val="24"/>
          <w:szCs w:val="24"/>
        </w:rPr>
        <w:t>regix</w:t>
      </w:r>
      <w:proofErr w:type="spellEnd"/>
      <w:r>
        <w:rPr>
          <w:b/>
          <w:bCs/>
          <w:color w:val="FF0000"/>
          <w:sz w:val="24"/>
          <w:szCs w:val="24"/>
        </w:rPr>
        <w:t xml:space="preserve"> </w:t>
      </w:r>
      <w:proofErr w:type="gramStart"/>
      <w:r>
        <w:rPr>
          <w:b/>
          <w:bCs/>
          <w:color w:val="FF0000"/>
          <w:sz w:val="24"/>
          <w:szCs w:val="24"/>
        </w:rPr>
        <w:t>expressions  for</w:t>
      </w:r>
      <w:proofErr w:type="gramEnd"/>
      <w:r>
        <w:rPr>
          <w:b/>
          <w:bCs/>
          <w:color w:val="FF0000"/>
          <w:sz w:val="24"/>
          <w:szCs w:val="24"/>
        </w:rPr>
        <w:t xml:space="preserve"> the two input fields (Password and Phone).</w:t>
      </w:r>
    </w:p>
    <w:p w14:paraId="1F4E1DCE" w14:textId="1EAB8B69" w:rsidR="00E9731F" w:rsidRPr="00E9731F" w:rsidRDefault="00E9731F" w:rsidP="00E9731F">
      <w:pPr>
        <w:pStyle w:val="BodyText"/>
        <w:numPr>
          <w:ilvl w:val="0"/>
          <w:numId w:val="4"/>
        </w:numPr>
        <w:spacing w:before="158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 xml:space="preserve">There should be a form that checks the two input according to the required </w:t>
      </w:r>
      <w:proofErr w:type="gramStart"/>
      <w:r>
        <w:rPr>
          <w:b/>
          <w:bCs/>
          <w:color w:val="FF0000"/>
          <w:sz w:val="24"/>
          <w:szCs w:val="24"/>
        </w:rPr>
        <w:t>conditions ,</w:t>
      </w:r>
      <w:proofErr w:type="gramEnd"/>
      <w:r>
        <w:rPr>
          <w:b/>
          <w:bCs/>
          <w:color w:val="FF0000"/>
          <w:sz w:val="24"/>
          <w:szCs w:val="24"/>
        </w:rPr>
        <w:t xml:space="preserve"> and display alert message upon form submission.</w:t>
      </w:r>
    </w:p>
    <w:p w14:paraId="042970AC" w14:textId="77777777" w:rsidR="00AF45AE" w:rsidRDefault="00AF45AE" w:rsidP="00AF45AE">
      <w:pPr>
        <w:pBdr>
          <w:bottom w:val="single" w:sz="6" w:space="1" w:color="auto"/>
        </w:pBdr>
        <w:spacing w:after="0" w:line="240" w:lineRule="auto"/>
        <w:ind w:left="360"/>
        <w:jc w:val="both"/>
        <w:rPr>
          <w:rFonts w:ascii="Book Antiqua" w:hAnsi="Book Antiqua"/>
          <w:iCs/>
        </w:rPr>
      </w:pPr>
    </w:p>
    <w:p w14:paraId="44D43A25" w14:textId="77777777" w:rsidR="00AF45AE" w:rsidRDefault="00AF45AE" w:rsidP="00AF45AE">
      <w:pPr>
        <w:pStyle w:val="BodyText"/>
        <w:spacing w:before="158"/>
        <w:rPr>
          <w:b/>
          <w:bCs/>
          <w:sz w:val="44"/>
          <w:szCs w:val="44"/>
        </w:rPr>
      </w:pPr>
    </w:p>
    <w:p w14:paraId="1CC7781B" w14:textId="090A8B83" w:rsidR="00AF45AE" w:rsidRDefault="00AF45AE" w:rsidP="00AF45AE">
      <w:pPr>
        <w:pStyle w:val="BodyText"/>
        <w:spacing w:before="158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 Assignment </w:t>
      </w:r>
      <w:r w:rsidR="005301A5">
        <w:rPr>
          <w:b/>
          <w:bCs/>
          <w:sz w:val="44"/>
          <w:szCs w:val="44"/>
        </w:rPr>
        <w:t>2 Layout</w:t>
      </w:r>
    </w:p>
    <w:p w14:paraId="2B577568" w14:textId="7155520A" w:rsidR="00AF45AE" w:rsidRPr="00004905" w:rsidRDefault="005301A5" w:rsidP="00AF45AE">
      <w:pPr>
        <w:pStyle w:val="BodyText"/>
        <w:spacing w:before="158"/>
        <w:rPr>
          <w:b/>
          <w:bCs/>
          <w:sz w:val="44"/>
          <w:szCs w:val="44"/>
        </w:rPr>
      </w:pPr>
      <w:r>
        <w:rPr>
          <w:b/>
          <w:bCs/>
          <w:noProof/>
          <w:sz w:val="44"/>
          <w:szCs w:val="44"/>
        </w:rPr>
        <w:drawing>
          <wp:inline distT="0" distB="0" distL="0" distR="0" wp14:anchorId="36D691DA" wp14:editId="61CE5CC5">
            <wp:extent cx="5943600" cy="14573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DC773" w14:textId="2193A177" w:rsidR="005301A5" w:rsidRDefault="005301A5" w:rsidP="005301A5">
      <w:pPr>
        <w:pStyle w:val="BodyText"/>
        <w:numPr>
          <w:ilvl w:val="0"/>
          <w:numId w:val="5"/>
        </w:numPr>
        <w:spacing w:before="158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Valid phone numbers are </w:t>
      </w:r>
    </w:p>
    <w:p w14:paraId="3926D3AF" w14:textId="71394231" w:rsidR="005301A5" w:rsidRDefault="005301A5" w:rsidP="005301A5">
      <w:pPr>
        <w:pStyle w:val="BodyText"/>
        <w:spacing w:before="158"/>
        <w:ind w:left="720"/>
        <w:rPr>
          <w:b/>
          <w:bCs/>
          <w:sz w:val="32"/>
          <w:szCs w:val="32"/>
        </w:rPr>
      </w:pPr>
      <w:r w:rsidRPr="005301A5">
        <w:rPr>
          <w:b/>
          <w:bCs/>
          <w:sz w:val="32"/>
          <w:szCs w:val="32"/>
        </w:rPr>
        <w:t>+92123-123-3333</w:t>
      </w:r>
      <w:r>
        <w:rPr>
          <w:b/>
          <w:bCs/>
          <w:sz w:val="32"/>
          <w:szCs w:val="32"/>
        </w:rPr>
        <w:t>,</w:t>
      </w:r>
      <w:r w:rsidRPr="005301A5">
        <w:t xml:space="preserve"> </w:t>
      </w:r>
      <w:r w:rsidRPr="005301A5">
        <w:rPr>
          <w:b/>
          <w:bCs/>
          <w:sz w:val="32"/>
          <w:szCs w:val="32"/>
        </w:rPr>
        <w:t>+921231233333</w:t>
      </w:r>
      <w:r>
        <w:rPr>
          <w:b/>
          <w:bCs/>
          <w:sz w:val="32"/>
          <w:szCs w:val="32"/>
        </w:rPr>
        <w:t>,</w:t>
      </w:r>
      <w:r w:rsidRPr="005301A5">
        <w:t xml:space="preserve"> </w:t>
      </w:r>
      <w:r w:rsidRPr="005301A5">
        <w:rPr>
          <w:b/>
          <w:bCs/>
          <w:sz w:val="32"/>
          <w:szCs w:val="32"/>
        </w:rPr>
        <w:t>+92123 123 3333</w:t>
      </w:r>
    </w:p>
    <w:p w14:paraId="3CAD35AE" w14:textId="01850D12" w:rsidR="00004905" w:rsidRDefault="00004905" w:rsidP="00004905">
      <w:pPr>
        <w:pStyle w:val="BodyText"/>
        <w:numPr>
          <w:ilvl w:val="0"/>
          <w:numId w:val="5"/>
        </w:numPr>
        <w:spacing w:before="158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Invalid Phone Numbers example:</w:t>
      </w:r>
    </w:p>
    <w:p w14:paraId="16B38F16" w14:textId="3F7CEC9B" w:rsidR="00004905" w:rsidRDefault="00004905" w:rsidP="00004905">
      <w:pPr>
        <w:pStyle w:val="BodyText"/>
        <w:spacing w:before="158"/>
        <w:ind w:left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                                              </w:t>
      </w:r>
      <w:r w:rsidRPr="00004905">
        <w:rPr>
          <w:b/>
          <w:bCs/>
          <w:sz w:val="32"/>
          <w:szCs w:val="32"/>
        </w:rPr>
        <w:t>+9212312333</w:t>
      </w:r>
      <w:r>
        <w:rPr>
          <w:b/>
          <w:bCs/>
          <w:sz w:val="32"/>
          <w:szCs w:val="32"/>
        </w:rPr>
        <w:t>,</w:t>
      </w:r>
      <w:r w:rsidRPr="00004905">
        <w:t xml:space="preserve"> </w:t>
      </w:r>
      <w:r w:rsidRPr="00004905">
        <w:rPr>
          <w:b/>
          <w:bCs/>
          <w:sz w:val="32"/>
          <w:szCs w:val="32"/>
        </w:rPr>
        <w:t>12312333</w:t>
      </w:r>
      <w:r w:rsidR="001C7D4F">
        <w:rPr>
          <w:b/>
          <w:bCs/>
          <w:sz w:val="32"/>
          <w:szCs w:val="32"/>
        </w:rPr>
        <w:t>,</w:t>
      </w:r>
    </w:p>
    <w:p w14:paraId="4D161B63" w14:textId="6BEBF88E" w:rsidR="001C7D4F" w:rsidRDefault="001C7D4F" w:rsidP="001C7D4F">
      <w:pPr>
        <w:pStyle w:val="BodyText"/>
        <w:spacing w:before="158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</w:t>
      </w:r>
    </w:p>
    <w:p w14:paraId="56AB6362" w14:textId="52116E6B" w:rsidR="001C7D4F" w:rsidRDefault="001C7D4F" w:rsidP="001C7D4F">
      <w:pPr>
        <w:pStyle w:val="BodyText"/>
        <w:numPr>
          <w:ilvl w:val="0"/>
          <w:numId w:val="5"/>
        </w:numPr>
        <w:spacing w:before="158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Valid Password conditions</w:t>
      </w:r>
    </w:p>
    <w:p w14:paraId="1E5B0250" w14:textId="77777777" w:rsidR="001C7D4F" w:rsidRDefault="001C7D4F" w:rsidP="001C7D4F">
      <w:pPr>
        <w:pStyle w:val="BodyText"/>
        <w:spacing w:before="158"/>
        <w:ind w:left="720"/>
        <w:rPr>
          <w:b/>
          <w:bCs/>
          <w:sz w:val="32"/>
          <w:szCs w:val="32"/>
        </w:rPr>
      </w:pPr>
    </w:p>
    <w:p w14:paraId="12F81384" w14:textId="6A9B73B7" w:rsidR="001C7D4F" w:rsidRPr="003651B0" w:rsidRDefault="001C7D4F" w:rsidP="00F56D1E">
      <w:pPr>
        <w:pStyle w:val="BodyText"/>
        <w:numPr>
          <w:ilvl w:val="0"/>
          <w:numId w:val="6"/>
        </w:numPr>
        <w:spacing w:before="158"/>
      </w:pPr>
      <w:r w:rsidRPr="003651B0">
        <w:t>T</w:t>
      </w:r>
      <w:r w:rsidRPr="003651B0">
        <w:t xml:space="preserve">he password must contain a single </w:t>
      </w:r>
      <w:r w:rsidRPr="003651B0">
        <w:t xml:space="preserve">Numeric </w:t>
      </w:r>
      <w:r w:rsidRPr="003651B0">
        <w:t>digit from 1 to 9</w:t>
      </w:r>
      <w:r w:rsidRPr="003651B0">
        <w:t xml:space="preserve">, one lower </w:t>
      </w:r>
      <w:proofErr w:type="gramStart"/>
      <w:r w:rsidRPr="003651B0">
        <w:t>case ,one</w:t>
      </w:r>
      <w:proofErr w:type="gramEnd"/>
      <w:r w:rsidRPr="003651B0">
        <w:t xml:space="preserve"> upper case and one special character.</w:t>
      </w:r>
    </w:p>
    <w:p w14:paraId="68B32CDD" w14:textId="4A8A6AEA" w:rsidR="00F56D1E" w:rsidRPr="003651B0" w:rsidRDefault="00F56D1E" w:rsidP="00F56D1E">
      <w:pPr>
        <w:pStyle w:val="BodyText"/>
        <w:numPr>
          <w:ilvl w:val="0"/>
          <w:numId w:val="6"/>
        </w:numPr>
        <w:spacing w:before="158"/>
      </w:pPr>
      <w:r w:rsidRPr="003651B0">
        <w:t xml:space="preserve">Password must </w:t>
      </w:r>
      <w:proofErr w:type="gramStart"/>
      <w:r w:rsidRPr="003651B0">
        <w:t>ends</w:t>
      </w:r>
      <w:proofErr w:type="gramEnd"/>
      <w:r w:rsidRPr="003651B0">
        <w:t xml:space="preserve"> with “</w:t>
      </w:r>
      <w:proofErr w:type="spellStart"/>
      <w:r w:rsidRPr="003651B0">
        <w:t>ucp</w:t>
      </w:r>
      <w:proofErr w:type="spellEnd"/>
      <w:r w:rsidRPr="003651B0">
        <w:t>”</w:t>
      </w:r>
      <w:r w:rsidR="00D4675D" w:rsidRPr="003651B0">
        <w:t>.</w:t>
      </w:r>
    </w:p>
    <w:p w14:paraId="3B347457" w14:textId="4406CB79" w:rsidR="00D4675D" w:rsidRPr="003651B0" w:rsidRDefault="00D4675D" w:rsidP="00F56D1E">
      <w:pPr>
        <w:pStyle w:val="BodyText"/>
        <w:numPr>
          <w:ilvl w:val="0"/>
          <w:numId w:val="6"/>
        </w:numPr>
        <w:spacing w:before="158"/>
      </w:pPr>
      <w:r w:rsidRPr="003651B0">
        <w:t>Password range should be between 11-16.</w:t>
      </w:r>
      <w:r w:rsidRPr="003651B0">
        <w:br/>
      </w:r>
      <w:r w:rsidRPr="003651B0">
        <w:br/>
        <w:t xml:space="preserve">Valid </w:t>
      </w:r>
      <w:proofErr w:type="gramStart"/>
      <w:r w:rsidRPr="003651B0">
        <w:t>example :</w:t>
      </w:r>
      <w:proofErr w:type="gramEnd"/>
      <w:r w:rsidRPr="003651B0">
        <w:t xml:space="preserve"> </w:t>
      </w:r>
      <w:r w:rsidRPr="003651B0">
        <w:t>1234567A@aucp</w:t>
      </w:r>
      <w:r w:rsidRPr="003651B0">
        <w:br/>
      </w:r>
      <w:r w:rsidRPr="003651B0">
        <w:br/>
        <w:t xml:space="preserve">Invalid Example: </w:t>
      </w:r>
      <w:r w:rsidRPr="003651B0">
        <w:t>1234567@auc</w:t>
      </w:r>
    </w:p>
    <w:p w14:paraId="14298A03" w14:textId="77777777" w:rsidR="00F56D1E" w:rsidRPr="005301A5" w:rsidRDefault="00F56D1E" w:rsidP="001C7D4F">
      <w:pPr>
        <w:pStyle w:val="BodyText"/>
        <w:spacing w:before="158"/>
        <w:ind w:left="720"/>
        <w:rPr>
          <w:b/>
          <w:bCs/>
          <w:sz w:val="32"/>
          <w:szCs w:val="32"/>
        </w:rPr>
      </w:pPr>
    </w:p>
    <w:p w14:paraId="4AE093EC" w14:textId="77777777" w:rsidR="00AF45AE" w:rsidRPr="003F7A8F" w:rsidRDefault="00AF45AE" w:rsidP="00CE482C">
      <w:pPr>
        <w:pStyle w:val="BodyText"/>
        <w:spacing w:before="158"/>
        <w:ind w:left="720"/>
        <w:rPr>
          <w:sz w:val="32"/>
          <w:szCs w:val="32"/>
        </w:rPr>
      </w:pPr>
    </w:p>
    <w:sectPr w:rsidR="00AF45AE" w:rsidRPr="003F7A8F" w:rsidSect="00CD36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F05F1"/>
    <w:multiLevelType w:val="hybridMultilevel"/>
    <w:tmpl w:val="FC12DE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B119A2"/>
    <w:multiLevelType w:val="hybridMultilevel"/>
    <w:tmpl w:val="0A3857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5346E95"/>
    <w:multiLevelType w:val="hybridMultilevel"/>
    <w:tmpl w:val="FC12D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794E66"/>
    <w:multiLevelType w:val="hybridMultilevel"/>
    <w:tmpl w:val="BA3E68CA"/>
    <w:lvl w:ilvl="0" w:tplc="3C76FDB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835676"/>
    <w:multiLevelType w:val="hybridMultilevel"/>
    <w:tmpl w:val="756E95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21083415">
    <w:abstractNumId w:val="2"/>
  </w:num>
  <w:num w:numId="2" w16cid:durableId="16952334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02445303">
    <w:abstractNumId w:val="1"/>
  </w:num>
  <w:num w:numId="4" w16cid:durableId="446386051">
    <w:abstractNumId w:val="0"/>
  </w:num>
  <w:num w:numId="5" w16cid:durableId="744306752">
    <w:abstractNumId w:val="3"/>
  </w:num>
  <w:num w:numId="6" w16cid:durableId="14174396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Y3NrAwMTGxNDVT0lEKTi0uzszPAykwrAUAv0jQACwAAAA="/>
  </w:docVars>
  <w:rsids>
    <w:rsidRoot w:val="0041648B"/>
    <w:rsid w:val="00004905"/>
    <w:rsid w:val="000843D4"/>
    <w:rsid w:val="000E535A"/>
    <w:rsid w:val="0010512E"/>
    <w:rsid w:val="00143D6C"/>
    <w:rsid w:val="001C7D4F"/>
    <w:rsid w:val="002030BD"/>
    <w:rsid w:val="002169D4"/>
    <w:rsid w:val="00257C69"/>
    <w:rsid w:val="00322450"/>
    <w:rsid w:val="0036066E"/>
    <w:rsid w:val="003651B0"/>
    <w:rsid w:val="003F7A8F"/>
    <w:rsid w:val="00407E00"/>
    <w:rsid w:val="0041648B"/>
    <w:rsid w:val="00526222"/>
    <w:rsid w:val="005301A5"/>
    <w:rsid w:val="0059425A"/>
    <w:rsid w:val="005D0957"/>
    <w:rsid w:val="005E704A"/>
    <w:rsid w:val="0064461A"/>
    <w:rsid w:val="00686B4A"/>
    <w:rsid w:val="00767A35"/>
    <w:rsid w:val="007C22E3"/>
    <w:rsid w:val="008D3125"/>
    <w:rsid w:val="0093491D"/>
    <w:rsid w:val="009E0B62"/>
    <w:rsid w:val="00A31D70"/>
    <w:rsid w:val="00A51E16"/>
    <w:rsid w:val="00AC3974"/>
    <w:rsid w:val="00AF0D22"/>
    <w:rsid w:val="00AF45AE"/>
    <w:rsid w:val="00B2299F"/>
    <w:rsid w:val="00BA05FE"/>
    <w:rsid w:val="00C06B41"/>
    <w:rsid w:val="00C35D50"/>
    <w:rsid w:val="00CD36E6"/>
    <w:rsid w:val="00CE482C"/>
    <w:rsid w:val="00D45213"/>
    <w:rsid w:val="00D4675D"/>
    <w:rsid w:val="00DE46FF"/>
    <w:rsid w:val="00E274D7"/>
    <w:rsid w:val="00E300D8"/>
    <w:rsid w:val="00E9731F"/>
    <w:rsid w:val="00F207A7"/>
    <w:rsid w:val="00F52CA4"/>
    <w:rsid w:val="00F56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9AF4D9"/>
  <w15:docId w15:val="{981EEBE4-3C6F-4484-BC6C-A75F35504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6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1648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41648B"/>
    <w:rPr>
      <w:rFonts w:ascii="Times New Roman" w:eastAsia="Times New Roman" w:hAnsi="Times New Roman" w:cs="Times New Roman"/>
      <w:sz w:val="28"/>
      <w:szCs w:val="28"/>
    </w:rPr>
  </w:style>
  <w:style w:type="paragraph" w:styleId="ListParagraph">
    <w:name w:val="List Paragraph"/>
    <w:basedOn w:val="Normal"/>
    <w:uiPriority w:val="34"/>
    <w:qFormat/>
    <w:rsid w:val="002030BD"/>
    <w:pPr>
      <w:spacing w:after="200" w:line="276" w:lineRule="auto"/>
      <w:ind w:left="720"/>
      <w:contextualSpacing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F207A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B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B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2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ham Tariq</dc:creator>
  <cp:keywords/>
  <dc:description/>
  <cp:lastModifiedBy>Muhammad Arham Tariq</cp:lastModifiedBy>
  <cp:revision>47</cp:revision>
  <dcterms:created xsi:type="dcterms:W3CDTF">2020-12-15T04:07:00Z</dcterms:created>
  <dcterms:modified xsi:type="dcterms:W3CDTF">2022-11-27T16:37:00Z</dcterms:modified>
</cp:coreProperties>
</file>